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Фарида</w:t>
      </w:r>
      <w:r>
        <w:t xml:space="preserve"> </w:t>
      </w:r>
      <w:r>
        <w:t xml:space="preserve">Гулиева</w:t>
      </w:r>
      <w:r>
        <w:t xml:space="preserve"> </w:t>
      </w:r>
      <w:r>
        <w:t xml:space="preserve">НКН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172421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236051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103662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102609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199493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216618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111128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114513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117446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5281113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4649002" cy="6862812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686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272831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132456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170123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4751236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145465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4300837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5200649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126055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177893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140285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219178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132594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132096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091793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6094831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6402611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293894" cy="6747309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674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194066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6290010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4067453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386514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722018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077647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Фарида Гулиева НКНбд 01-21</dc:creator>
  <dc:language>ru-RU</dc:language>
  <cp:keywords/>
  <dcterms:created xsi:type="dcterms:W3CDTF">2022-09-05T15:44:25Z</dcterms:created>
  <dcterms:modified xsi:type="dcterms:W3CDTF">2022-09-05T15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